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49B8C8F" w14:textId="77777777" w:rsidR="00E61B6E" w:rsidRPr="00FE5F99" w:rsidRDefault="00D00D56">
      <w:pPr>
        <w:jc w:val="center"/>
        <w:rPr>
          <w:rFonts w:asciiTheme="minorHAnsi" w:eastAsia="Calibri" w:hAnsiTheme="minorHAnsi" w:cs="Calibri"/>
          <w:b/>
        </w:rPr>
      </w:pPr>
      <w:r w:rsidRPr="00FE5F99">
        <w:rPr>
          <w:rFonts w:asciiTheme="minorHAnsi" w:eastAsia="Calibri" w:hAnsiTheme="minorHAnsi" w:cs="Calibri"/>
          <w:b/>
        </w:rPr>
        <w:t>Contingency Course Plan</w:t>
      </w:r>
      <w:r w:rsidR="00E61B6E" w:rsidRPr="00FE5F99">
        <w:rPr>
          <w:rFonts w:asciiTheme="minorHAnsi" w:eastAsia="Calibri" w:hAnsiTheme="minorHAnsi" w:cs="Calibri"/>
          <w:b/>
        </w:rPr>
        <w:t xml:space="preserve"> - Spring 2020</w:t>
      </w:r>
    </w:p>
    <w:p w14:paraId="1E6C340D" w14:textId="1F54E759" w:rsidR="005600E9" w:rsidRPr="00FE5F99" w:rsidRDefault="00E61B6E">
      <w:pPr>
        <w:jc w:val="center"/>
        <w:rPr>
          <w:rFonts w:asciiTheme="minorHAnsi" w:eastAsia="Calibri" w:hAnsiTheme="minorHAnsi" w:cs="Calibri"/>
          <w:b/>
        </w:rPr>
      </w:pPr>
      <w:r w:rsidRPr="00FE5F99">
        <w:rPr>
          <w:rFonts w:asciiTheme="minorHAnsi" w:eastAsia="Calibri" w:hAnsiTheme="minorHAnsi" w:cs="Calibri"/>
          <w:b/>
        </w:rPr>
        <w:t xml:space="preserve">Course Code &amp; Section: </w:t>
      </w:r>
      <w:r w:rsidR="007833AF">
        <w:rPr>
          <w:rFonts w:asciiTheme="minorHAnsi" w:eastAsia="Calibri" w:hAnsiTheme="minorHAnsi" w:cs="Calibri"/>
          <w:b/>
        </w:rPr>
        <w:t>CSE101</w:t>
      </w:r>
      <w:r w:rsidR="00FE4B7D" w:rsidRPr="00FE5F99">
        <w:rPr>
          <w:rFonts w:asciiTheme="minorHAnsi" w:eastAsia="Calibri" w:hAnsiTheme="minorHAnsi" w:cs="Calibri"/>
          <w:b/>
        </w:rPr>
        <w:t xml:space="preserve"> (Section </w:t>
      </w:r>
      <w:r w:rsidR="007833AF">
        <w:rPr>
          <w:rFonts w:asciiTheme="minorHAnsi" w:eastAsia="Calibri" w:hAnsiTheme="minorHAnsi" w:cs="Calibri"/>
          <w:b/>
        </w:rPr>
        <w:t>11</w:t>
      </w:r>
      <w:r w:rsidR="00FE4B7D" w:rsidRPr="00FE5F99">
        <w:rPr>
          <w:rFonts w:asciiTheme="minorHAnsi" w:eastAsia="Calibri" w:hAnsiTheme="minorHAnsi" w:cs="Calibri"/>
          <w:b/>
        </w:rPr>
        <w:t>)</w:t>
      </w:r>
    </w:p>
    <w:p w14:paraId="381591FE" w14:textId="564F5124" w:rsidR="00E61B6E" w:rsidRPr="00FE5F99" w:rsidRDefault="00AB64A8">
      <w:pPr>
        <w:jc w:val="center"/>
        <w:rPr>
          <w:rFonts w:asciiTheme="minorHAnsi" w:eastAsia="Calibri" w:hAnsiTheme="minorHAnsi" w:cs="Calibri"/>
          <w:b/>
        </w:rPr>
      </w:pPr>
      <w:r>
        <w:rPr>
          <w:rFonts w:asciiTheme="minorHAnsi" w:eastAsia="Calibri" w:hAnsiTheme="minorHAnsi" w:cs="Calibri"/>
          <w:b/>
        </w:rPr>
        <w:t xml:space="preserve">Faculty Name: </w:t>
      </w:r>
      <w:r w:rsidR="007833AF">
        <w:rPr>
          <w:rFonts w:asciiTheme="minorHAnsi" w:eastAsia="Calibri" w:hAnsiTheme="minorHAnsi" w:cs="Calibri"/>
          <w:b/>
        </w:rPr>
        <w:t>Satyaki Das</w:t>
      </w:r>
      <w:r>
        <w:rPr>
          <w:rFonts w:asciiTheme="minorHAnsi" w:eastAsia="Calibri" w:hAnsiTheme="minorHAnsi" w:cs="Calibri"/>
          <w:b/>
        </w:rPr>
        <w:t xml:space="preserve"> (</w:t>
      </w:r>
      <w:proofErr w:type="spellStart"/>
      <w:r w:rsidR="007833AF">
        <w:rPr>
          <w:rFonts w:asciiTheme="minorHAnsi" w:eastAsia="Calibri" w:hAnsiTheme="minorHAnsi" w:cs="Calibri"/>
          <w:b/>
        </w:rPr>
        <w:t>SaD</w:t>
      </w:r>
      <w:proofErr w:type="spellEnd"/>
      <w:r>
        <w:rPr>
          <w:rFonts w:asciiTheme="minorHAnsi" w:eastAsia="Calibri" w:hAnsiTheme="minorHAnsi" w:cs="Calibri"/>
          <w:b/>
        </w:rPr>
        <w:t>)</w:t>
      </w:r>
    </w:p>
    <w:p w14:paraId="2E8E8AC0" w14:textId="77777777" w:rsidR="005600E9" w:rsidRPr="00FE5F99" w:rsidRDefault="005600E9">
      <w:pPr>
        <w:rPr>
          <w:rFonts w:asciiTheme="minorHAnsi" w:eastAsia="Calibri" w:hAnsiTheme="minorHAnsi" w:cs="Calibri"/>
        </w:rPr>
      </w:pPr>
    </w:p>
    <w:p w14:paraId="2D6DBA8C" w14:textId="77777777" w:rsidR="005600E9" w:rsidRPr="00FE5F99" w:rsidRDefault="00D00D56">
      <w:pPr>
        <w:rPr>
          <w:rFonts w:asciiTheme="minorHAnsi" w:eastAsia="Calibri" w:hAnsiTheme="minorHAnsi" w:cs="Calibri"/>
          <w:b/>
        </w:rPr>
      </w:pPr>
      <w:r w:rsidRPr="00FE5F99">
        <w:rPr>
          <w:rFonts w:asciiTheme="minorHAnsi" w:eastAsia="Calibri" w:hAnsiTheme="minorHAnsi" w:cs="Calibri"/>
          <w:b/>
        </w:rPr>
        <w:t>A. Course Progress Status till 16 March 2020:</w:t>
      </w:r>
    </w:p>
    <w:tbl>
      <w:tblPr>
        <w:tblStyle w:val="a"/>
        <w:tblW w:w="105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99"/>
        <w:gridCol w:w="4151"/>
        <w:gridCol w:w="2970"/>
        <w:gridCol w:w="2700"/>
      </w:tblGrid>
      <w:tr w:rsidR="00E61B6E" w:rsidRPr="00FE5F99" w14:paraId="5C3E4055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59A5BAF" w14:textId="77777777" w:rsidR="00E61B6E" w:rsidRPr="007833AF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7833AF">
              <w:rPr>
                <w:rFonts w:asciiTheme="minorHAnsi" w:eastAsia="Calibri" w:hAnsiTheme="minorHAnsi" w:cs="Calibri"/>
                <w:b/>
                <w:bCs/>
                <w:i/>
              </w:rPr>
              <w:t>Serial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DBC25B5" w14:textId="77777777" w:rsidR="00E61B6E" w:rsidRPr="007833AF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7833AF">
              <w:rPr>
                <w:rFonts w:asciiTheme="minorHAnsi" w:eastAsia="Calibri" w:hAnsiTheme="minorHAnsi" w:cs="Calibri"/>
                <w:b/>
                <w:bCs/>
                <w:i/>
              </w:rPr>
              <w:t>Activity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5FF887D" w14:textId="77777777" w:rsidR="00E61B6E" w:rsidRPr="007833AF" w:rsidRDefault="00E61B6E" w:rsidP="00E61B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7833AF">
              <w:rPr>
                <w:rFonts w:asciiTheme="minorHAnsi" w:eastAsia="Calibri" w:hAnsiTheme="minorHAnsi" w:cs="Calibri"/>
                <w:b/>
                <w:bCs/>
                <w:i/>
              </w:rPr>
              <w:t>No. held till 16 March 2020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7240771" w14:textId="77777777" w:rsidR="00E61B6E" w:rsidRPr="007833AF" w:rsidRDefault="00E61B6E" w:rsidP="00E61B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7833AF">
              <w:rPr>
                <w:rFonts w:asciiTheme="minorHAnsi" w:eastAsia="Calibri" w:hAnsiTheme="minorHAnsi" w:cs="Calibri"/>
                <w:b/>
                <w:bCs/>
                <w:i/>
              </w:rPr>
              <w:t>No. due</w:t>
            </w:r>
          </w:p>
        </w:tc>
      </w:tr>
      <w:tr w:rsidR="00E61B6E" w:rsidRPr="00FE5F99" w14:paraId="2160D881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B36E541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405C96D" w14:textId="77777777" w:rsidR="00E61B6E" w:rsidRPr="00FE5F99" w:rsidRDefault="00E61B6E" w:rsidP="00E31C31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Class Session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D0D3A21" w14:textId="77777777" w:rsidR="00E61B6E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1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F7BF489" w14:textId="0AFD592E" w:rsidR="00E61B6E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</w:t>
            </w:r>
            <w:r w:rsidR="003D52B7">
              <w:rPr>
                <w:rFonts w:asciiTheme="minorHAnsi" w:eastAsia="Calibri" w:hAnsiTheme="minorHAnsi" w:cs="Calibri"/>
              </w:rPr>
              <w:t>3</w:t>
            </w:r>
          </w:p>
        </w:tc>
      </w:tr>
      <w:tr w:rsidR="00E61B6E" w:rsidRPr="00FE5F99" w14:paraId="2FDB60D3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B5E9133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2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F51E2F" w14:textId="77777777" w:rsidR="00E61B6E" w:rsidRPr="00FE5F99" w:rsidRDefault="00E61B6E" w:rsidP="00E31C31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Quiz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7939D94" w14:textId="31346E76" w:rsidR="00E61B6E" w:rsidRPr="00FE5F99" w:rsidRDefault="005D259F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>
              <w:rPr>
                <w:rFonts w:asciiTheme="minorHAnsi" w:eastAsia="Calibri" w:hAnsiTheme="minorHAnsi" w:cs="Calibri"/>
              </w:rPr>
              <w:t>1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51132EB" w14:textId="77777777" w:rsidR="00E61B6E" w:rsidRPr="00FE5F99" w:rsidRDefault="00FE5F99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</w:t>
            </w:r>
          </w:p>
        </w:tc>
      </w:tr>
      <w:tr w:rsidR="00E61B6E" w:rsidRPr="00FE5F99" w14:paraId="1EA97867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E1E5772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3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D0D6D42" w14:textId="77777777" w:rsidR="00E61B6E" w:rsidRPr="00FE5F99" w:rsidRDefault="00E61B6E" w:rsidP="00E31C31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Assignment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7254356" w14:textId="77777777" w:rsidR="00E61B6E" w:rsidRPr="00FE5F99" w:rsidRDefault="00FE5F99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3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B950338" w14:textId="77777777" w:rsidR="00E61B6E" w:rsidRPr="00FE5F99" w:rsidRDefault="00FE5F99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3</w:t>
            </w:r>
          </w:p>
        </w:tc>
      </w:tr>
      <w:tr w:rsidR="00E61B6E" w:rsidRPr="00FE5F99" w14:paraId="620002E9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67CC109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4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B066A42" w14:textId="77777777" w:rsidR="00E61B6E" w:rsidRPr="00FE5F99" w:rsidRDefault="00E61B6E" w:rsidP="00E31C31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Project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2746B6" w14:textId="77777777" w:rsidR="00E61B6E" w:rsidRPr="00FE5F99" w:rsidRDefault="00FE5F99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0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DD07AB4" w14:textId="77777777" w:rsidR="00E61B6E" w:rsidRPr="00FE5F99" w:rsidRDefault="00FE4B7D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</w:t>
            </w:r>
          </w:p>
        </w:tc>
      </w:tr>
      <w:tr w:rsidR="00E61B6E" w:rsidRPr="00FE5F99" w14:paraId="74FC0D79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7C9556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5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779E547" w14:textId="77777777" w:rsidR="00E61B6E" w:rsidRPr="00FE5F99" w:rsidRDefault="00E61B6E" w:rsidP="00E61B6E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Midterm Exam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A5D90E2" w14:textId="77777777" w:rsidR="00E61B6E" w:rsidRPr="00FE5F99" w:rsidRDefault="00FE5F99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0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28C21DE" w14:textId="77777777" w:rsidR="00E61B6E" w:rsidRPr="00FE5F99" w:rsidRDefault="00FE4B7D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</w:t>
            </w:r>
          </w:p>
        </w:tc>
      </w:tr>
      <w:tr w:rsidR="00E61B6E" w:rsidRPr="00FE5F99" w14:paraId="5B80A46D" w14:textId="77777777" w:rsidTr="007833AF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49DD445" w14:textId="77777777" w:rsidR="00E61B6E" w:rsidRPr="00FE5F99" w:rsidRDefault="00E61B6E" w:rsidP="00E31C3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6.</w:t>
            </w:r>
          </w:p>
        </w:tc>
        <w:tc>
          <w:tcPr>
            <w:tcW w:w="415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E5118A" w14:textId="77777777" w:rsidR="00E61B6E" w:rsidRPr="00FE5F99" w:rsidRDefault="00E61B6E" w:rsidP="00E31C31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Final Exam</w:t>
            </w:r>
          </w:p>
        </w:tc>
        <w:tc>
          <w:tcPr>
            <w:tcW w:w="29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FDEB6FF" w14:textId="77777777" w:rsidR="00E61B6E" w:rsidRPr="00FE5F99" w:rsidRDefault="00FE5F99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0</w:t>
            </w:r>
          </w:p>
        </w:tc>
        <w:tc>
          <w:tcPr>
            <w:tcW w:w="270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E1F22A4" w14:textId="77777777" w:rsidR="00E61B6E" w:rsidRPr="00FE5F99" w:rsidRDefault="00FE4B7D" w:rsidP="00FE4B7D">
            <w:pPr>
              <w:widowControl w:val="0"/>
              <w:spacing w:line="240" w:lineRule="auto"/>
              <w:ind w:left="360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</w:t>
            </w:r>
          </w:p>
        </w:tc>
      </w:tr>
    </w:tbl>
    <w:p w14:paraId="7130C1EF" w14:textId="77777777" w:rsidR="00796C66" w:rsidRDefault="00796C66">
      <w:pPr>
        <w:rPr>
          <w:rFonts w:asciiTheme="minorHAnsi" w:eastAsia="Calibri" w:hAnsiTheme="minorHAnsi" w:cs="Calibri"/>
          <w:i/>
        </w:rPr>
      </w:pPr>
    </w:p>
    <w:p w14:paraId="768CF3F1" w14:textId="54CCE49E" w:rsidR="005600E9" w:rsidRPr="00FE5F99" w:rsidRDefault="00E61B6E">
      <w:pPr>
        <w:rPr>
          <w:rFonts w:asciiTheme="minorHAnsi" w:eastAsia="Calibri" w:hAnsiTheme="minorHAnsi" w:cs="Calibri"/>
        </w:rPr>
      </w:pPr>
      <w:r w:rsidRPr="00FE5F99">
        <w:rPr>
          <w:rFonts w:asciiTheme="minorHAnsi" w:eastAsia="Calibri" w:hAnsiTheme="minorHAnsi" w:cs="Calibri"/>
        </w:rPr>
        <w:t>B</w:t>
      </w:r>
      <w:r w:rsidR="00D00D56" w:rsidRPr="00FE5F99">
        <w:rPr>
          <w:rFonts w:asciiTheme="minorHAnsi" w:eastAsia="Calibri" w:hAnsiTheme="minorHAnsi" w:cs="Calibri"/>
          <w:b/>
        </w:rPr>
        <w:t xml:space="preserve">. Plan of Action </w:t>
      </w:r>
      <w:r w:rsidRPr="00FE5F99">
        <w:rPr>
          <w:rFonts w:asciiTheme="minorHAnsi" w:eastAsia="Calibri" w:hAnsiTheme="minorHAnsi" w:cs="Calibri"/>
          <w:b/>
        </w:rPr>
        <w:t>up to</w:t>
      </w:r>
      <w:r w:rsidR="00D00D56" w:rsidRPr="00FE5F99">
        <w:rPr>
          <w:rFonts w:asciiTheme="minorHAnsi" w:eastAsia="Calibri" w:hAnsiTheme="minorHAnsi" w:cs="Calibri"/>
          <w:b/>
        </w:rPr>
        <w:t xml:space="preserve"> </w:t>
      </w:r>
      <w:r w:rsidR="00727702">
        <w:rPr>
          <w:rFonts w:asciiTheme="minorHAnsi" w:eastAsia="Calibri" w:hAnsiTheme="minorHAnsi" w:cs="Calibri"/>
          <w:b/>
        </w:rPr>
        <w:t xml:space="preserve">20 </w:t>
      </w:r>
      <w:r w:rsidR="004A114D">
        <w:rPr>
          <w:rFonts w:asciiTheme="minorHAnsi" w:eastAsia="Calibri" w:hAnsiTheme="minorHAnsi" w:cs="Calibri"/>
          <w:b/>
        </w:rPr>
        <w:t>April</w:t>
      </w:r>
      <w:r w:rsidR="00727702">
        <w:rPr>
          <w:rFonts w:asciiTheme="minorHAnsi" w:eastAsia="Calibri" w:hAnsiTheme="minorHAnsi" w:cs="Calibri"/>
          <w:b/>
        </w:rPr>
        <w:t xml:space="preserve"> </w:t>
      </w:r>
      <w:r w:rsidR="00D00D56" w:rsidRPr="00FE5F99">
        <w:rPr>
          <w:rFonts w:asciiTheme="minorHAnsi" w:eastAsia="Calibri" w:hAnsiTheme="minorHAnsi" w:cs="Calibri"/>
          <w:b/>
        </w:rPr>
        <w:t>2020:</w:t>
      </w:r>
    </w:p>
    <w:tbl>
      <w:tblPr>
        <w:tblStyle w:val="a"/>
        <w:tblW w:w="105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99"/>
        <w:gridCol w:w="1631"/>
        <w:gridCol w:w="3420"/>
        <w:gridCol w:w="2680"/>
        <w:gridCol w:w="2070"/>
      </w:tblGrid>
      <w:tr w:rsidR="005600E9" w:rsidRPr="00FE5F99" w14:paraId="1173A051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8776A27" w14:textId="77777777" w:rsidR="005600E9" w:rsidRPr="004A114D" w:rsidRDefault="00D00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4A114D">
              <w:rPr>
                <w:rFonts w:asciiTheme="minorHAnsi" w:eastAsia="Calibri" w:hAnsiTheme="minorHAnsi" w:cs="Calibri"/>
                <w:b/>
                <w:bCs/>
                <w:i/>
              </w:rPr>
              <w:t>Serial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830088D" w14:textId="77777777" w:rsidR="005600E9" w:rsidRPr="004A114D" w:rsidRDefault="00D00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4A114D">
              <w:rPr>
                <w:rFonts w:asciiTheme="minorHAnsi" w:eastAsia="Calibri" w:hAnsiTheme="minorHAnsi" w:cs="Calibri"/>
                <w:b/>
                <w:bCs/>
                <w:i/>
              </w:rPr>
              <w:t>Activity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5C4CD69" w14:textId="77777777" w:rsidR="005600E9" w:rsidRPr="004A114D" w:rsidRDefault="00D00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4A114D">
              <w:rPr>
                <w:rFonts w:asciiTheme="minorHAnsi" w:eastAsia="Calibri" w:hAnsiTheme="minorHAnsi" w:cs="Calibri"/>
                <w:b/>
                <w:bCs/>
                <w:i/>
              </w:rPr>
              <w:t>Strategy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0A08F3DD" w14:textId="77777777" w:rsidR="005600E9" w:rsidRPr="004A114D" w:rsidRDefault="00D00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4A114D">
              <w:rPr>
                <w:rFonts w:asciiTheme="minorHAnsi" w:eastAsia="Calibri" w:hAnsiTheme="minorHAnsi" w:cs="Calibri"/>
                <w:b/>
                <w:bCs/>
                <w:i/>
              </w:rPr>
              <w:t>Modus Operandi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4801A0A" w14:textId="77777777" w:rsidR="005600E9" w:rsidRPr="004A114D" w:rsidRDefault="00D00D5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  <w:b/>
                <w:bCs/>
                <w:i/>
              </w:rPr>
            </w:pPr>
            <w:r w:rsidRPr="004A114D">
              <w:rPr>
                <w:rFonts w:asciiTheme="minorHAnsi" w:eastAsia="Calibri" w:hAnsiTheme="minorHAnsi" w:cs="Calibri"/>
                <w:b/>
                <w:bCs/>
                <w:i/>
              </w:rPr>
              <w:t>Requirements</w:t>
            </w:r>
          </w:p>
        </w:tc>
      </w:tr>
      <w:tr w:rsidR="00FE4B7D" w:rsidRPr="00FE5F99" w14:paraId="1E34B018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BD9FD20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4D062DC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Class Session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96D482C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Live lectures as per class schedule</w:t>
            </w:r>
          </w:p>
          <w:p w14:paraId="107686F2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Class contents shared prior to class</w:t>
            </w:r>
          </w:p>
          <w:p w14:paraId="2E23A5EA" w14:textId="77777777" w:rsidR="00FE4B7D" w:rsidRPr="00FE5F99" w:rsidRDefault="00FE5F99" w:rsidP="00FE5F99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Online Office Hour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8A0DE19" w14:textId="77777777" w:rsidR="00FE4B7D" w:rsidRPr="00FE5F99" w:rsidRDefault="00FE4B7D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G</w:t>
            </w:r>
            <w:r w:rsidR="00FE5F99"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oogle Meet/</w:t>
            </w: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Zoom for lectures</w:t>
            </w:r>
          </w:p>
          <w:p w14:paraId="3E7521A0" w14:textId="77777777" w:rsidR="00FE4B7D" w:rsidRPr="00FE5F99" w:rsidRDefault="00FE4B7D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Google Classroom for content sharing, feedback, and playback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E97C7F9" w14:textId="77777777" w:rsidR="00FE4B7D" w:rsidRPr="00FE5F99" w:rsidRDefault="00FE4B7D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Internet access</w:t>
            </w:r>
          </w:p>
          <w:p w14:paraId="0FDF74ED" w14:textId="77777777" w:rsidR="00FE4B7D" w:rsidRPr="00FE5F99" w:rsidRDefault="00727702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Smartphone</w:t>
            </w:r>
            <w:r w:rsidR="00FE4B7D"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/ PC</w:t>
            </w:r>
          </w:p>
          <w:p w14:paraId="0A9556EE" w14:textId="77777777" w:rsidR="00FE4B7D" w:rsidRPr="00FE5F99" w:rsidRDefault="00FE5F99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Apps </w:t>
            </w:r>
            <w:r w:rsidR="00FE4B7D"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(for phones)</w:t>
            </w:r>
          </w:p>
        </w:tc>
      </w:tr>
      <w:tr w:rsidR="00FE4B7D" w:rsidRPr="00FE5F99" w14:paraId="76272C3B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6545512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2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C5070E6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Quiz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5080DD5" w14:textId="77777777" w:rsidR="00FE4B7D" w:rsidRPr="00FE5F99" w:rsidRDefault="00AB64A8" w:rsidP="00AB64A8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O</w:t>
            </w:r>
            <w:r w:rsidR="00FE4B7D"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nline quiz 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61077BE5" w14:textId="77777777" w:rsidR="00FE4B7D" w:rsidRPr="00FE5F99" w:rsidRDefault="00FE4B7D" w:rsidP="00FE5F99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Google Classroom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728E006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As above</w:t>
            </w:r>
          </w:p>
        </w:tc>
      </w:tr>
      <w:tr w:rsidR="00FE4B7D" w:rsidRPr="00FE5F99" w14:paraId="10C18A9E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7D8BC8F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3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C68DCC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Assignment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C3A8866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Personalized assignments sent online</w:t>
            </w:r>
          </w:p>
          <w:p w14:paraId="7C8FA138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Online submission by students</w:t>
            </w:r>
          </w:p>
          <w:p w14:paraId="2D28DE53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Solutions shared sent online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3E5EF18" w14:textId="77777777" w:rsidR="00FE4B7D" w:rsidRPr="00AB64A8" w:rsidRDefault="00FE4B7D" w:rsidP="00AB64A8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Google Classroom </w:t>
            </w:r>
            <w:r w:rsidR="00AB64A8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for </w:t>
            </w:r>
            <w:r w:rsid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submitting</w:t>
            </w: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 assignments and solutions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712367F" w14:textId="77777777" w:rsidR="00FE4B7D" w:rsidRPr="00FE5F99" w:rsidRDefault="00FE4B7D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As above</w:t>
            </w:r>
          </w:p>
        </w:tc>
      </w:tr>
      <w:tr w:rsidR="00FE4B7D" w:rsidRPr="00FE5F99" w14:paraId="15147E27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BEF9933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4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1D53682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Course Project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B98F22B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Project tasks sent online to</w:t>
            </w:r>
            <w:r w:rsid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 students</w:t>
            </w:r>
          </w:p>
          <w:p w14:paraId="458F2666" w14:textId="77777777" w:rsidR="00FE4B7D" w:rsidRPr="00FE5F99" w:rsidRDefault="00FE5F99" w:rsidP="00FE5F99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Online submission by students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FC0FB89" w14:textId="77777777" w:rsidR="00FE4B7D" w:rsidRPr="00FE5F99" w:rsidRDefault="00FE4B7D" w:rsidP="00AB64A8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Google Classroom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97E8080" w14:textId="77777777" w:rsidR="00FE4B7D" w:rsidRPr="00FE5F99" w:rsidRDefault="00FE4B7D" w:rsidP="00FE4B7D">
            <w:pPr>
              <w:pStyle w:val="ListParagraph"/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As above</w:t>
            </w:r>
          </w:p>
        </w:tc>
      </w:tr>
      <w:tr w:rsidR="00FE4B7D" w:rsidRPr="00FE5F99" w14:paraId="2FCAD3AF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E3854DD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5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1C930D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Midterm Exam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D4241B8" w14:textId="57652959" w:rsidR="00FE4B7D" w:rsidRPr="00FE5F99" w:rsidRDefault="00BD44EB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Take home assignments sent through Google Classroom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1E0348A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Google Classroom quiz feature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414C8659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As above</w:t>
            </w:r>
          </w:p>
        </w:tc>
      </w:tr>
      <w:tr w:rsidR="00FE4B7D" w:rsidRPr="00FE5F99" w14:paraId="58A964EB" w14:textId="77777777" w:rsidTr="004A114D">
        <w:tc>
          <w:tcPr>
            <w:tcW w:w="699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327A1C4" w14:textId="77777777" w:rsidR="00FE4B7D" w:rsidRPr="00FE5F99" w:rsidRDefault="00FE4B7D" w:rsidP="00FE4B7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6.</w:t>
            </w:r>
          </w:p>
        </w:tc>
        <w:tc>
          <w:tcPr>
            <w:tcW w:w="1631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27590BA" w14:textId="77777777" w:rsidR="00FE4B7D" w:rsidRPr="00FE5F99" w:rsidRDefault="00FE4B7D" w:rsidP="00FE4B7D">
            <w:pPr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Final Exam</w:t>
            </w:r>
          </w:p>
        </w:tc>
        <w:tc>
          <w:tcPr>
            <w:tcW w:w="342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33E1613" w14:textId="77777777" w:rsidR="00FE4B7D" w:rsidRPr="00FE5F99" w:rsidRDefault="00FE5F99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Online Interview</w:t>
            </w:r>
          </w:p>
        </w:tc>
        <w:tc>
          <w:tcPr>
            <w:tcW w:w="268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FE19CF6" w14:textId="77777777" w:rsidR="00FE4B7D" w:rsidRPr="00FE5F99" w:rsidRDefault="00FE4B7D" w:rsidP="00FE5F99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Google </w:t>
            </w:r>
            <w:r w:rsid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Meet</w:t>
            </w:r>
            <w:r w:rsidR="00727702">
              <w:rPr>
                <w:rFonts w:asciiTheme="minorHAnsi" w:eastAsia="Times New Roman" w:hAnsiTheme="minorHAnsi" w:cs="Calibri"/>
                <w:color w:val="000000"/>
                <w:lang w:val="en-US"/>
              </w:rPr>
              <w:t>/Zoom</w:t>
            </w:r>
          </w:p>
        </w:tc>
        <w:tc>
          <w:tcPr>
            <w:tcW w:w="2070" w:type="dxa"/>
            <w:shd w:val="clear" w:color="auto" w:fill="auto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D4F5CD7" w14:textId="77777777" w:rsidR="00FE4B7D" w:rsidRPr="00FE5F99" w:rsidRDefault="00FE4B7D" w:rsidP="00FE4B7D">
            <w:pPr>
              <w:numPr>
                <w:ilvl w:val="0"/>
                <w:numId w:val="32"/>
              </w:numPr>
              <w:spacing w:line="240" w:lineRule="auto"/>
              <w:ind w:left="332" w:right="117" w:hanging="270"/>
              <w:jc w:val="both"/>
              <w:textAlignment w:val="baseline"/>
              <w:rPr>
                <w:rFonts w:asciiTheme="minorHAnsi" w:eastAsia="Times New Roman" w:hAnsiTheme="minorHAnsi" w:cs="Calibri"/>
                <w:color w:val="000000"/>
                <w:lang w:val="en-US"/>
              </w:rPr>
            </w:pPr>
            <w:r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>As above</w:t>
            </w:r>
          </w:p>
        </w:tc>
      </w:tr>
    </w:tbl>
    <w:p w14:paraId="759169C7" w14:textId="77777777" w:rsidR="00FE4B7D" w:rsidRPr="00FE5F99" w:rsidRDefault="00FE4B7D" w:rsidP="00FE4B7D">
      <w:pPr>
        <w:spacing w:line="240" w:lineRule="auto"/>
        <w:rPr>
          <w:rFonts w:asciiTheme="minorHAnsi" w:eastAsia="Times New Roman" w:hAnsiTheme="minorHAnsi" w:cs="Times New Roman"/>
          <w:lang w:val="en-US"/>
        </w:rPr>
      </w:pPr>
    </w:p>
    <w:p w14:paraId="6693F266" w14:textId="77777777" w:rsidR="005600E9" w:rsidRPr="00FE5F99" w:rsidRDefault="005600E9">
      <w:pPr>
        <w:rPr>
          <w:rFonts w:asciiTheme="minorHAnsi" w:eastAsia="Calibri" w:hAnsiTheme="minorHAnsi" w:cs="Calibri"/>
        </w:rPr>
      </w:pPr>
    </w:p>
    <w:p w14:paraId="54C71DAD" w14:textId="77777777" w:rsidR="005600E9" w:rsidRPr="00FE5F99" w:rsidRDefault="00FE4B7D">
      <w:pPr>
        <w:rPr>
          <w:rFonts w:asciiTheme="minorHAnsi" w:eastAsia="Calibri" w:hAnsiTheme="minorHAnsi" w:cs="Calibri"/>
          <w:b/>
        </w:rPr>
      </w:pPr>
      <w:r w:rsidRPr="00FE5F99">
        <w:rPr>
          <w:rFonts w:asciiTheme="minorHAnsi" w:eastAsia="Calibri" w:hAnsiTheme="minorHAnsi" w:cs="Calibri"/>
          <w:b/>
        </w:rPr>
        <w:t>C</w:t>
      </w:r>
      <w:r w:rsidR="00D00D56" w:rsidRPr="00FE5F99">
        <w:rPr>
          <w:rFonts w:asciiTheme="minorHAnsi" w:eastAsia="Calibri" w:hAnsiTheme="minorHAnsi" w:cs="Calibri"/>
          <w:b/>
        </w:rPr>
        <w:t xml:space="preserve">. </w:t>
      </w:r>
      <w:r w:rsidR="00E61B6E" w:rsidRPr="00FE5F99">
        <w:rPr>
          <w:rFonts w:asciiTheme="minorHAnsi" w:eastAsia="Calibri" w:hAnsiTheme="minorHAnsi" w:cs="Calibri"/>
          <w:b/>
        </w:rPr>
        <w:t xml:space="preserve">Modified </w:t>
      </w:r>
      <w:r w:rsidR="00D00D56" w:rsidRPr="00FE5F99">
        <w:rPr>
          <w:rFonts w:asciiTheme="minorHAnsi" w:eastAsia="Calibri" w:hAnsiTheme="minorHAnsi" w:cs="Calibri"/>
          <w:b/>
        </w:rPr>
        <w:t>Course Contents</w:t>
      </w:r>
      <w:r w:rsidR="00E61B6E" w:rsidRPr="00FE5F99">
        <w:rPr>
          <w:rFonts w:asciiTheme="minorHAnsi" w:eastAsia="Calibri" w:hAnsiTheme="minorHAnsi" w:cs="Calibri"/>
          <w:b/>
        </w:rPr>
        <w:t xml:space="preserve"> for the rest of the term</w:t>
      </w:r>
      <w:r w:rsidR="00D00D56" w:rsidRPr="00FE5F99">
        <w:rPr>
          <w:rFonts w:asciiTheme="minorHAnsi" w:eastAsia="Calibri" w:hAnsiTheme="minorHAnsi" w:cs="Calibri"/>
          <w:b/>
        </w:rPr>
        <w:t>:</w:t>
      </w:r>
    </w:p>
    <w:tbl>
      <w:tblPr>
        <w:tblStyle w:val="a0"/>
        <w:tblW w:w="10568" w:type="dxa"/>
        <w:tblInd w:w="-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00" w:firstRow="0" w:lastRow="0" w:firstColumn="0" w:lastColumn="0" w:noHBand="0" w:noVBand="1"/>
      </w:tblPr>
      <w:tblGrid>
        <w:gridCol w:w="900"/>
        <w:gridCol w:w="8513"/>
        <w:gridCol w:w="1155"/>
      </w:tblGrid>
      <w:tr w:rsidR="00E61B6E" w:rsidRPr="00FE5F99" w14:paraId="40E54B41" w14:textId="77777777" w:rsidTr="009859DA"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5CA61E4" w14:textId="77777777" w:rsidR="00E61B6E" w:rsidRPr="00FE5F99" w:rsidRDefault="00E61B6E" w:rsidP="00E61B6E">
            <w:pPr>
              <w:ind w:left="-25" w:right="-25"/>
              <w:jc w:val="center"/>
              <w:rPr>
                <w:rFonts w:asciiTheme="minorHAnsi" w:eastAsia="Calibri" w:hAnsiTheme="minorHAnsi" w:cs="Calibri"/>
                <w:b/>
                <w:i/>
              </w:rPr>
            </w:pPr>
            <w:r w:rsidRPr="00FE5F99">
              <w:rPr>
                <w:rFonts w:asciiTheme="minorHAnsi" w:eastAsia="Calibri" w:hAnsiTheme="minorHAnsi" w:cs="Calibri"/>
                <w:b/>
                <w:i/>
              </w:rPr>
              <w:t>Serial</w:t>
            </w:r>
          </w:p>
        </w:tc>
        <w:tc>
          <w:tcPr>
            <w:tcW w:w="8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701A652E" w14:textId="77777777" w:rsidR="00E61B6E" w:rsidRPr="00FE5F99" w:rsidRDefault="00E61B6E" w:rsidP="00E61B6E">
            <w:pPr>
              <w:ind w:left="-25" w:right="-25"/>
              <w:jc w:val="center"/>
              <w:rPr>
                <w:rFonts w:asciiTheme="minorHAnsi" w:eastAsia="Calibri" w:hAnsiTheme="minorHAnsi" w:cs="Calibri"/>
                <w:b/>
              </w:rPr>
            </w:pPr>
            <w:r w:rsidRPr="00FE5F99">
              <w:rPr>
                <w:rFonts w:asciiTheme="minorHAnsi" w:eastAsia="Calibri" w:hAnsiTheme="minorHAnsi" w:cs="Calibri"/>
                <w:b/>
              </w:rPr>
              <w:t>Contents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FA89191" w14:textId="77777777" w:rsidR="00E61B6E" w:rsidRPr="00FE5F99" w:rsidRDefault="00E61B6E" w:rsidP="00E61B6E">
            <w:pPr>
              <w:ind w:left="-25" w:right="-25"/>
              <w:jc w:val="center"/>
              <w:rPr>
                <w:rFonts w:asciiTheme="minorHAnsi" w:eastAsia="Calibri" w:hAnsiTheme="minorHAnsi" w:cs="Calibri"/>
                <w:b/>
              </w:rPr>
            </w:pPr>
            <w:r w:rsidRPr="00FE5F99">
              <w:rPr>
                <w:rFonts w:asciiTheme="minorHAnsi" w:eastAsia="Calibri" w:hAnsiTheme="minorHAnsi" w:cs="Calibri"/>
                <w:b/>
              </w:rPr>
              <w:t>No. of Sessions</w:t>
            </w:r>
          </w:p>
        </w:tc>
      </w:tr>
      <w:tr w:rsidR="00FE4B7D" w:rsidRPr="00FE5F99" w14:paraId="09084570" w14:textId="77777777" w:rsidTr="009859DA"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3784E5D0" w14:textId="77777777" w:rsidR="00FE4B7D" w:rsidRPr="00FE5F99" w:rsidRDefault="00FE4B7D" w:rsidP="00FE4B7D">
            <w:pPr>
              <w:ind w:left="-25" w:right="-25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1.</w:t>
            </w:r>
          </w:p>
        </w:tc>
        <w:tc>
          <w:tcPr>
            <w:tcW w:w="8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071374E" w14:textId="7604065B" w:rsidR="00FE4B7D" w:rsidRPr="00FE5F99" w:rsidRDefault="00624D4E" w:rsidP="00FE5F99">
            <w:pPr>
              <w:spacing w:line="240" w:lineRule="auto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624D4E">
              <w:rPr>
                <w:rFonts w:asciiTheme="minorHAnsi" w:eastAsia="Times New Roman" w:hAnsiTheme="minorHAnsi" w:cs="Calibri"/>
                <w:b/>
                <w:bCs/>
                <w:color w:val="000000"/>
                <w:lang w:val="en-US"/>
              </w:rPr>
              <w:t>Algorithms, pseudocode and flowcharts</w:t>
            </w:r>
            <w:r w:rsidR="00FE5F99">
              <w:rPr>
                <w:rFonts w:asciiTheme="minorHAnsi" w:eastAsia="Times New Roman" w:hAnsiTheme="minorHAnsi" w:cs="Calibri"/>
                <w:b/>
                <w:bCs/>
                <w:color w:val="000000"/>
                <w:lang w:val="en-US"/>
              </w:rPr>
              <w:t xml:space="preserve">: </w:t>
            </w:r>
            <w:r>
              <w:rPr>
                <w:rFonts w:asciiTheme="minorHAnsi" w:eastAsia="Times New Roman" w:hAnsiTheme="minorHAnsi" w:cs="Calibri"/>
                <w:bCs/>
                <w:color w:val="000000"/>
                <w:lang w:val="en-US"/>
              </w:rPr>
              <w:t>Pseudocodes and exercises</w:t>
            </w:r>
            <w:r w:rsidR="00FE5F99">
              <w:rPr>
                <w:rFonts w:asciiTheme="minorHAnsi" w:eastAsia="Times New Roman" w:hAnsiTheme="minorHAnsi" w:cs="Calibri"/>
                <w:bCs/>
                <w:color w:val="000000"/>
                <w:lang w:val="en-US"/>
              </w:rPr>
              <w:t xml:space="preserve"> 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2635D8A" w14:textId="03AF478A" w:rsidR="00FE4B7D" w:rsidRPr="00FE5F99" w:rsidRDefault="00624D4E" w:rsidP="00FE4B7D">
            <w:pPr>
              <w:spacing w:line="240" w:lineRule="auto"/>
              <w:jc w:val="center"/>
              <w:rPr>
                <w:rFonts w:asciiTheme="minorHAnsi" w:eastAsia="Times New Roman" w:hAnsiTheme="minorHAnsi" w:cs="Times New Roman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3</w:t>
            </w:r>
          </w:p>
        </w:tc>
      </w:tr>
      <w:tr w:rsidR="00FE4B7D" w:rsidRPr="00FE5F99" w14:paraId="09D3214A" w14:textId="77777777" w:rsidTr="009859DA"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1D5C918D" w14:textId="77777777" w:rsidR="00FE4B7D" w:rsidRPr="00FE5F99" w:rsidRDefault="00FE4B7D" w:rsidP="00FE4B7D">
            <w:pPr>
              <w:ind w:left="-25" w:right="-25"/>
              <w:jc w:val="center"/>
              <w:rPr>
                <w:rFonts w:asciiTheme="minorHAnsi" w:eastAsia="Calibri" w:hAnsiTheme="minorHAnsi" w:cs="Calibri"/>
              </w:rPr>
            </w:pPr>
            <w:r w:rsidRPr="00FE5F99">
              <w:rPr>
                <w:rFonts w:asciiTheme="minorHAnsi" w:eastAsia="Calibri" w:hAnsiTheme="minorHAnsi" w:cs="Calibri"/>
              </w:rPr>
              <w:t>2.</w:t>
            </w:r>
          </w:p>
        </w:tc>
        <w:tc>
          <w:tcPr>
            <w:tcW w:w="85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3487E5E" w14:textId="1EAD5904" w:rsidR="00FE4B7D" w:rsidRPr="00FE5F99" w:rsidRDefault="009A5427" w:rsidP="00FE5F99">
            <w:pPr>
              <w:spacing w:line="240" w:lineRule="auto"/>
              <w:jc w:val="both"/>
              <w:rPr>
                <w:rFonts w:asciiTheme="minorHAnsi" w:eastAsia="Times New Roman" w:hAnsiTheme="minorHAnsi" w:cs="Times New Roman"/>
                <w:lang w:val="en-US"/>
              </w:rPr>
            </w:pPr>
            <w:r w:rsidRPr="009A5427">
              <w:rPr>
                <w:rFonts w:asciiTheme="minorHAnsi" w:eastAsia="Times New Roman" w:hAnsiTheme="minorHAnsi" w:cs="Calibri"/>
                <w:b/>
                <w:bCs/>
                <w:color w:val="000000"/>
                <w:lang w:val="en-US"/>
              </w:rPr>
              <w:t>Introduction to Programming</w:t>
            </w:r>
            <w:r w:rsidR="00FE4B7D" w:rsidRPr="00FE5F99">
              <w:rPr>
                <w:rFonts w:asciiTheme="minorHAnsi" w:eastAsia="Times New Roman" w:hAnsiTheme="minorHAnsi" w:cs="Calibri"/>
                <w:b/>
                <w:bCs/>
                <w:color w:val="000000"/>
                <w:lang w:val="en-US"/>
              </w:rPr>
              <w:t>:</w:t>
            </w:r>
            <w:r w:rsidR="00FE4B7D" w:rsidRP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 </w:t>
            </w: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Basics of programming, C programming, C programming review, exercises etc.</w:t>
            </w:r>
            <w:r w:rsidR="00FE5F99">
              <w:rPr>
                <w:rFonts w:asciiTheme="minorHAnsi" w:eastAsia="Times New Roman" w:hAnsiTheme="minorHAnsi" w:cs="Calibri"/>
                <w:color w:val="000000"/>
                <w:lang w:val="en-US"/>
              </w:rPr>
              <w:t xml:space="preserve"> </w:t>
            </w:r>
          </w:p>
        </w:tc>
        <w:tc>
          <w:tcPr>
            <w:tcW w:w="11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vAlign w:val="center"/>
          </w:tcPr>
          <w:p w14:paraId="0F249775" w14:textId="601FD900" w:rsidR="00FE4B7D" w:rsidRPr="00FE5F99" w:rsidRDefault="009A5427" w:rsidP="00FE4B7D">
            <w:pPr>
              <w:spacing w:line="240" w:lineRule="auto"/>
              <w:jc w:val="center"/>
              <w:rPr>
                <w:rFonts w:asciiTheme="minorHAnsi" w:eastAsia="Times New Roman" w:hAnsiTheme="minorHAnsi" w:cs="Times New Roman"/>
                <w:lang w:val="en-US"/>
              </w:rPr>
            </w:pPr>
            <w:r>
              <w:rPr>
                <w:rFonts w:asciiTheme="minorHAnsi" w:eastAsia="Times New Roman" w:hAnsiTheme="minorHAnsi" w:cs="Calibri"/>
                <w:color w:val="000000"/>
                <w:lang w:val="en-US"/>
              </w:rPr>
              <w:t>6</w:t>
            </w:r>
          </w:p>
        </w:tc>
      </w:tr>
    </w:tbl>
    <w:p w14:paraId="2A11C542" w14:textId="77777777" w:rsidR="005600E9" w:rsidRPr="00FE5F99" w:rsidRDefault="005600E9">
      <w:pPr>
        <w:rPr>
          <w:rFonts w:asciiTheme="minorHAnsi" w:eastAsia="Calibri" w:hAnsiTheme="minorHAnsi" w:cs="Calibri"/>
        </w:rPr>
      </w:pPr>
      <w:bookmarkStart w:id="0" w:name="_GoBack"/>
      <w:bookmarkEnd w:id="0"/>
    </w:p>
    <w:p w14:paraId="06C93857" w14:textId="77777777" w:rsidR="005600E9" w:rsidRPr="00FE5F99" w:rsidRDefault="005600E9">
      <w:pPr>
        <w:rPr>
          <w:rFonts w:asciiTheme="minorHAnsi" w:eastAsia="Calibri" w:hAnsiTheme="minorHAnsi" w:cs="Calibri"/>
        </w:rPr>
      </w:pPr>
    </w:p>
    <w:sectPr w:rsidR="005600E9" w:rsidRPr="00FE5F99">
      <w:pgSz w:w="11906" w:h="16838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503F90"/>
    <w:multiLevelType w:val="multilevel"/>
    <w:tmpl w:val="59B60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DB21FA"/>
    <w:multiLevelType w:val="multilevel"/>
    <w:tmpl w:val="5042441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04236730"/>
    <w:multiLevelType w:val="multilevel"/>
    <w:tmpl w:val="E89070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928D4"/>
    <w:multiLevelType w:val="multilevel"/>
    <w:tmpl w:val="0588A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8C1996"/>
    <w:multiLevelType w:val="multilevel"/>
    <w:tmpl w:val="93140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14416A"/>
    <w:multiLevelType w:val="multilevel"/>
    <w:tmpl w:val="953222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E3A5B91"/>
    <w:multiLevelType w:val="multilevel"/>
    <w:tmpl w:val="07000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624C5F"/>
    <w:multiLevelType w:val="multilevel"/>
    <w:tmpl w:val="16120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20341F"/>
    <w:multiLevelType w:val="multilevel"/>
    <w:tmpl w:val="85A6D4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251301"/>
    <w:multiLevelType w:val="multilevel"/>
    <w:tmpl w:val="9580C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A97348"/>
    <w:multiLevelType w:val="multilevel"/>
    <w:tmpl w:val="B742088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38C22D3D"/>
    <w:multiLevelType w:val="multilevel"/>
    <w:tmpl w:val="73B08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7B4B9C"/>
    <w:multiLevelType w:val="hybridMultilevel"/>
    <w:tmpl w:val="DB2E3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A46CEC"/>
    <w:multiLevelType w:val="multilevel"/>
    <w:tmpl w:val="EE6C4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CB23C8F"/>
    <w:multiLevelType w:val="multilevel"/>
    <w:tmpl w:val="0BAC1AF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5" w15:restartNumberingAfterBreak="0">
    <w:nsid w:val="3DDE3D7C"/>
    <w:multiLevelType w:val="multilevel"/>
    <w:tmpl w:val="F72C1D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DE3778C"/>
    <w:multiLevelType w:val="hybridMultilevel"/>
    <w:tmpl w:val="171875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193DE1"/>
    <w:multiLevelType w:val="hybridMultilevel"/>
    <w:tmpl w:val="25B29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231913"/>
    <w:multiLevelType w:val="multilevel"/>
    <w:tmpl w:val="21A4EA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A047CF"/>
    <w:multiLevelType w:val="multilevel"/>
    <w:tmpl w:val="33BC1F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1F47C7F"/>
    <w:multiLevelType w:val="multilevel"/>
    <w:tmpl w:val="EDD6E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6B13939"/>
    <w:multiLevelType w:val="hybridMultilevel"/>
    <w:tmpl w:val="E272EA90"/>
    <w:lvl w:ilvl="0" w:tplc="12FCC2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040899"/>
    <w:multiLevelType w:val="multilevel"/>
    <w:tmpl w:val="1310B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784889"/>
    <w:multiLevelType w:val="multilevel"/>
    <w:tmpl w:val="EBE43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4FB5738"/>
    <w:multiLevelType w:val="multilevel"/>
    <w:tmpl w:val="866C67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69187A7C"/>
    <w:multiLevelType w:val="multilevel"/>
    <w:tmpl w:val="97146F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94370B6"/>
    <w:multiLevelType w:val="multilevel"/>
    <w:tmpl w:val="6C2C5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D367B7D"/>
    <w:multiLevelType w:val="multilevel"/>
    <w:tmpl w:val="94783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FE73278"/>
    <w:multiLevelType w:val="multilevel"/>
    <w:tmpl w:val="A63CEB2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9" w15:restartNumberingAfterBreak="0">
    <w:nsid w:val="743B5D94"/>
    <w:multiLevelType w:val="multilevel"/>
    <w:tmpl w:val="8CDEA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92D1360"/>
    <w:multiLevelType w:val="multilevel"/>
    <w:tmpl w:val="029C9A7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1" w15:restartNumberingAfterBreak="0">
    <w:nsid w:val="7D6C5F87"/>
    <w:multiLevelType w:val="multilevel"/>
    <w:tmpl w:val="2158B8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F22222C"/>
    <w:multiLevelType w:val="multilevel"/>
    <w:tmpl w:val="53C06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4"/>
  </w:num>
  <w:num w:numId="2">
    <w:abstractNumId w:val="24"/>
  </w:num>
  <w:num w:numId="3">
    <w:abstractNumId w:val="28"/>
  </w:num>
  <w:num w:numId="4">
    <w:abstractNumId w:val="1"/>
  </w:num>
  <w:num w:numId="5">
    <w:abstractNumId w:val="30"/>
  </w:num>
  <w:num w:numId="6">
    <w:abstractNumId w:val="10"/>
  </w:num>
  <w:num w:numId="7">
    <w:abstractNumId w:val="16"/>
  </w:num>
  <w:num w:numId="8">
    <w:abstractNumId w:val="17"/>
  </w:num>
  <w:num w:numId="9">
    <w:abstractNumId w:val="12"/>
  </w:num>
  <w:num w:numId="10">
    <w:abstractNumId w:val="2"/>
  </w:num>
  <w:num w:numId="11">
    <w:abstractNumId w:val="18"/>
  </w:num>
  <w:num w:numId="12">
    <w:abstractNumId w:val="25"/>
  </w:num>
  <w:num w:numId="13">
    <w:abstractNumId w:val="23"/>
  </w:num>
  <w:num w:numId="14">
    <w:abstractNumId w:val="26"/>
  </w:num>
  <w:num w:numId="15">
    <w:abstractNumId w:val="5"/>
  </w:num>
  <w:num w:numId="16">
    <w:abstractNumId w:val="9"/>
  </w:num>
  <w:num w:numId="17">
    <w:abstractNumId w:val="7"/>
  </w:num>
  <w:num w:numId="18">
    <w:abstractNumId w:val="4"/>
  </w:num>
  <w:num w:numId="19">
    <w:abstractNumId w:val="29"/>
  </w:num>
  <w:num w:numId="20">
    <w:abstractNumId w:val="0"/>
  </w:num>
  <w:num w:numId="21">
    <w:abstractNumId w:val="3"/>
  </w:num>
  <w:num w:numId="22">
    <w:abstractNumId w:val="22"/>
  </w:num>
  <w:num w:numId="23">
    <w:abstractNumId w:val="11"/>
  </w:num>
  <w:num w:numId="24">
    <w:abstractNumId w:val="20"/>
  </w:num>
  <w:num w:numId="25">
    <w:abstractNumId w:val="27"/>
  </w:num>
  <w:num w:numId="26">
    <w:abstractNumId w:val="19"/>
  </w:num>
  <w:num w:numId="27">
    <w:abstractNumId w:val="15"/>
  </w:num>
  <w:num w:numId="28">
    <w:abstractNumId w:val="8"/>
  </w:num>
  <w:num w:numId="29">
    <w:abstractNumId w:val="32"/>
  </w:num>
  <w:num w:numId="30">
    <w:abstractNumId w:val="13"/>
  </w:num>
  <w:num w:numId="31">
    <w:abstractNumId w:val="31"/>
  </w:num>
  <w:num w:numId="32">
    <w:abstractNumId w:val="21"/>
  </w:num>
  <w:num w:numId="3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isplayBackgroundShape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3NDIzMLCwMDYxMTRQ0lEKTi0uzszPAykwrAUA2b28SSwAAAA="/>
  </w:docVars>
  <w:rsids>
    <w:rsidRoot w:val="005600E9"/>
    <w:rsid w:val="003D52B7"/>
    <w:rsid w:val="004A114D"/>
    <w:rsid w:val="005600E9"/>
    <w:rsid w:val="005D259F"/>
    <w:rsid w:val="00624D4E"/>
    <w:rsid w:val="00727702"/>
    <w:rsid w:val="007833AF"/>
    <w:rsid w:val="00796C66"/>
    <w:rsid w:val="008E5A5B"/>
    <w:rsid w:val="009859DA"/>
    <w:rsid w:val="009A5427"/>
    <w:rsid w:val="00A835A8"/>
    <w:rsid w:val="00AB64A8"/>
    <w:rsid w:val="00BD44EB"/>
    <w:rsid w:val="00D00D56"/>
    <w:rsid w:val="00E61B6E"/>
    <w:rsid w:val="00F0080D"/>
    <w:rsid w:val="00FE35B0"/>
    <w:rsid w:val="00FE4B7D"/>
    <w:rsid w:val="00FE5F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7EA4C5"/>
  <w15:docId w15:val="{D3F0085D-BB63-4B15-8B3C-FB9410AD5C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ListParagraph">
    <w:name w:val="List Paragraph"/>
    <w:basedOn w:val="Normal"/>
    <w:uiPriority w:val="34"/>
    <w:qFormat/>
    <w:rsid w:val="00FE4B7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FE4B7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0066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34877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27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16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Satyaki Das</cp:lastModifiedBy>
  <cp:revision>34</cp:revision>
  <dcterms:created xsi:type="dcterms:W3CDTF">2020-03-16T03:46:00Z</dcterms:created>
  <dcterms:modified xsi:type="dcterms:W3CDTF">2020-03-26T16:24:00Z</dcterms:modified>
</cp:coreProperties>
</file>